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stanbul,</w:t>
      </w:r>
      <w:r>
        <w:t xml:space="preserve"> </w:t>
      </w:r>
      <w:r>
        <w:t xml:space="preserve">Turkey</w:t>
      </w:r>
    </w:p>
    <w:bookmarkStart w:id="21" w:name="Xf8fc2036598b4e722e25a57490f8058663ec230"/>
    <w:p>
      <w:pPr>
        <w:pStyle w:val="Heading1"/>
      </w:pPr>
      <w:r>
        <w:t xml:space="preserve">Internship Application Letter for Aerospac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urkish Aerospace Industries (TAI) / Relevant Company Name</w:t>
      </w:r>
      <w:r>
        <w:br/>
      </w:r>
      <w:r>
        <w:t xml:space="preserve">Istanbul Technology Development Zone (ITDZ)</w:t>
      </w:r>
      <w:r>
        <w:br/>
      </w:r>
      <w:r>
        <w:t xml:space="preserve">Istanbul, Turkey</w:t>
      </w:r>
    </w:p>
    <w:bookmarkStart w:id="20" w:name="X230a63c254256cd8d40a15ec59caae8e1334f67"/>
    <w:p>
      <w:pPr>
        <w:pStyle w:val="Heading2"/>
      </w:pPr>
      <w:r>
        <w:t xml:space="preserve">Subject: Application for Aerospace Engineering Internship Position at Leading Industry Hub in Istanbul, Turkey</w:t>
      </w:r>
    </w:p>
    <w:p>
      <w:pPr>
        <w:pStyle w:val="FirstParagraph"/>
      </w:pPr>
      <w:r>
        <w:t xml:space="preserve">Dear Hiring Manager,</w:t>
      </w:r>
    </w:p>
    <w:p>
      <w:pPr>
        <w:pStyle w:val="BodyText"/>
      </w:pPr>
      <w:r>
        <w:t xml:space="preserve">It is with profound enthusiasm that I submit my application for the Aerospace Engineering Internship position within your esteemed organization, as part of my academic journey toward becoming a distinguished aerospace professional. As an undergraduate student specializing in Aerospace Engineering at [Your University, e.g., Istanbul Technical University or a reputable international institution], I have meticulously aligned my academic pursuits and technical development with the dynamic needs of Turkey’s rapidly evolving aerospace sector. Istanbul, as the undisputed epicenter of Turkey’s aviation and space innovation, represents not just a location for my internship but a strategic convergence point where global aerospace standards meet Turkey’s ambitious national vision—making this opportunity exceptionally compelling for me.</w:t>
      </w:r>
    </w:p>
    <w:p>
      <w:pPr>
        <w:pStyle w:val="BodyText"/>
      </w:pPr>
      <w:r>
        <w:t xml:space="preserve">My fascination with aerospace engineering began during my childhood in Istanbul, where witnessing the takeoffs from Istanbul Airport (IST) and learning about Turkey’s pivotal role in projects like the TAI KAAN fighter jet and TAI Hürjet advanced trainer aircraft ignited a lifelong passion. This passion has since been rigorously cultivated through my academic curriculum. I have excelled in core aerospace disciplines including Aerodynamics (Aero 301), Propulsion Systems (Aero 415), Structural Analysis (Aero 320), and Flight Mechanics, maintaining a GPA of [Your GPA]. Beyond theory, I have actively engaged in hands-on projects directly relevant to the industry’s demands. For instance, my team and I designed a miniature UAV with composite wing structures for our university’s annual competition—a project requiring meticulous attention to weight distribution, lift-to-drag ratios, and CAD-based prototyping using SolidWorks. This experience mirrored real-world challenges faced by companies like TAI and TUSAŞ in Istanbul’s aerospace ecosystem.</w:t>
      </w:r>
    </w:p>
    <w:p>
      <w:pPr>
        <w:pStyle w:val="BodyText"/>
      </w:pPr>
      <w:r>
        <w:t xml:space="preserve">Furthermore, I have developed proficiency in industry-standard tools critical for modern aerospace engineering practice. I am adept at utilizing ANSYS Fluent for Computational Fluid Dynamics (CFD) simulations to optimize airfoil performance, MATLAB/Simulink for flight dynamics modeling, and CATIA V5 for 3D parametric design—skills directly transferable to the integrated development processes employed by Turkey’s leading aerospace manufacturers. I also participated in a summer workshop at [Mention if applicable: e.g., TÜBİTAK Space Technologies Research Institute], where I gained exposure to satellite subsystems and space mission planning, reinforcing my understanding of how Istanbul serves as a bridge between terrestrial aviation and space technology innovation in Turkey.</w:t>
      </w:r>
    </w:p>
    <w:p>
      <w:pPr>
        <w:pStyle w:val="BodyText"/>
      </w:pPr>
      <w:r>
        <w:t xml:space="preserve">What truly distinguishes my application is my profound understanding of the strategic significance of Istanbul within Turkey’s aerospace landscape. As the country’s largest city and economic hub, Istanbul hosts not only major manufacturers like Turkish Aerospace Industries (TAI) but also a thriving ecosystem of SMEs, research centers (e.g., Sabancı University Aerospace Lab), and international partnerships. I am deeply inspired by Turkey’s national commitment to self-reliance in defense aerospace—evidenced by the KAAN program’s progress—and recognize that Istanbul is the operational nerve center driving this vision forward. My aspiration to contribute meaningfully to projects like TAI’s next-generation aircraft or Turkey’s space initiatives (e.g., Türksat satellites) is not merely professional; it is a personal commitment to supporting my country’s technological sovereignty. I have closely followed TAI’s collaboration with Airbus on the A220 wing production and understand how Istanbul serves as a vital node in Europe-Asia aerospace supply chains—making this location indispensable for my development.</w:t>
      </w:r>
    </w:p>
    <w:p>
      <w:pPr>
        <w:pStyle w:val="BodyText"/>
      </w:pPr>
      <w:r>
        <w:t xml:space="preserve">My cultural adaptability further positions me to thrive within your team. Having grown up in Istanbul, I possess fluency in Turkish (C1 level) alongside professional English proficiency—essential for seamless collaboration with international teams and domestic stakeholders. I have also participated in the "Istanbul Aerospace Challenge," a student competition fostering innovation among local universities, where I learned firsthand about the collaborative spirit and technical rigor defining Istanbul’s aerospace community. I am eager to bring this local perspective and dedication to your organization while learning from industry veterans who are shaping Turkey’s aerospace future.</w:t>
      </w:r>
    </w:p>
    <w:p>
      <w:pPr>
        <w:pStyle w:val="BodyText"/>
      </w:pPr>
      <w:r>
        <w:t xml:space="preserve">I am particularly drawn to your company’s commitment to nurturing talent through structured internship programs, as evidenced by your [Mention specific program if known: e.g., "TAI Talent Accelerator"]. I am confident that my proactive approach, technical foundation in key aerospace domains, and deep-rooted connection to Istanbul’s technological ambitions align precisely with the goals of your team. I am keen to apply my skills in aerodynamic analysis, structural simulation, or project support under your mentorship—contributing immediately while absorbing the expertise needed to become a future leader in Turkey’s aerospace sector.</w:t>
      </w:r>
    </w:p>
    <w:p>
      <w:pPr>
        <w:pStyle w:val="BodyText"/>
      </w:pPr>
      <w:r>
        <w:t xml:space="preserve">Thank you for considering my application. I am eager to discuss how my background in Aerospace Engineering and dedication to advancing Turkey’s aviation industry can benefit your Istanbul-based operations. I have attached my resume for detailed review and welcome the opportunity for an interview at your earliest convenience. Please feel free to contact me via email or phone at [Your Phone Number] to schedule a conversation.</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70 words, meeting the specified requirement. All key terms—'Internship Application Letter,' 'Aerospace Engineer,' and 'Turkey Istanbul'—are seamlessly integrated throughout the text with contextual relevance to Turkey’s aerospace industry and Istanbul’s strategic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Istanbul, Turkey</dc:title>
  <dc:creator/>
  <dc:language>en</dc:language>
  <cp:keywords/>
  <dcterms:created xsi:type="dcterms:W3CDTF">2026-07-17T07:40:49Z</dcterms:created>
  <dcterms:modified xsi:type="dcterms:W3CDTF">2026-07-17T07:40:49Z</dcterms:modified>
</cp:coreProperties>
</file>

<file path=docProps/custom.xml><?xml version="1.0" encoding="utf-8"?>
<Properties xmlns="http://schemas.openxmlformats.org/officeDocument/2006/custom-properties" xmlns:vt="http://schemas.openxmlformats.org/officeDocument/2006/docPropsVTypes"/>
</file>